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:rsidTr="00276120">
        <w:tc>
          <w:tcPr>
            <w:tcW w:w="3335" w:type="dxa"/>
            <w:shd w:val="clear" w:color="auto" w:fill="auto"/>
          </w:tcPr>
          <w:p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0D9E" w:rsidRPr="00220D9E" w:rsidRDefault="00276120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BF5BF2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6A3CEF">
        <w:rPr>
          <w:rFonts w:eastAsia="Times New Roman"/>
          <w:szCs w:val="24"/>
          <w:lang w:val="bg-BG" w:eastAsia="bg-BG"/>
        </w:rPr>
        <w:t xml:space="preserve"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</w:t>
      </w:r>
      <w:r w:rsidR="007116EA" w:rsidRPr="007116EA">
        <w:rPr>
          <w:rFonts w:eastAsia="Times New Roman"/>
          <w:szCs w:val="24"/>
          <w:lang w:val="bg-BG" w:eastAsia="bg-BG"/>
        </w:rPr>
        <w:t xml:space="preserve">доставка на следните отоплителни уреди: </w:t>
      </w:r>
      <w:r w:rsidR="00B64CDC">
        <w:rPr>
          <w:rFonts w:eastAsia="Times New Roman"/>
          <w:szCs w:val="24"/>
          <w:lang w:val="bg-BG" w:eastAsia="bg-BG"/>
        </w:rPr>
        <w:t>радиатори</w:t>
      </w:r>
      <w:r w:rsidR="007116EA" w:rsidRPr="007116EA">
        <w:rPr>
          <w:rFonts w:eastAsia="Times New Roman"/>
          <w:szCs w:val="24"/>
          <w:lang w:val="bg-BG" w:eastAsia="bg-BG"/>
        </w:rPr>
        <w:t xml:space="preserve"> …………………............. (</w:t>
      </w:r>
      <w:r w:rsidR="007116EA" w:rsidRPr="007116EA">
        <w:rPr>
          <w:rFonts w:eastAsia="Times New Roman"/>
          <w:i/>
          <w:szCs w:val="24"/>
          <w:lang w:val="bg-BG" w:eastAsia="bg-BG"/>
        </w:rPr>
        <w:t>вид и брой</w:t>
      </w:r>
      <w:r w:rsidR="007116EA" w:rsidRPr="007116EA">
        <w:rPr>
          <w:rFonts w:eastAsia="Times New Roman"/>
          <w:szCs w:val="24"/>
          <w:lang w:val="bg-BG" w:eastAsia="bg-BG"/>
        </w:rPr>
        <w:t>)</w:t>
      </w:r>
      <w:r>
        <w:rPr>
          <w:rFonts w:eastAsia="Times New Roman"/>
          <w:szCs w:val="24"/>
          <w:lang w:val="bg-BG" w:eastAsia="bg-BG"/>
        </w:rPr>
        <w:t>, наричан</w:t>
      </w:r>
      <w:r w:rsidR="007116EA">
        <w:rPr>
          <w:rFonts w:eastAsia="Times New Roman"/>
          <w:szCs w:val="24"/>
          <w:lang w:val="bg-BG" w:eastAsia="bg-BG"/>
        </w:rPr>
        <w:t xml:space="preserve">/и </w:t>
      </w:r>
      <w:r>
        <w:rPr>
          <w:rFonts w:eastAsia="Times New Roman"/>
          <w:szCs w:val="24"/>
          <w:lang w:val="bg-BG" w:eastAsia="bg-BG"/>
        </w:rPr>
        <w:t>по-долу</w:t>
      </w:r>
      <w:r w:rsidRPr="00BF7154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45703B">
        <w:rPr>
          <w:rFonts w:eastAsia="Times New Roman"/>
          <w:szCs w:val="24"/>
          <w:lang w:val="bg-BG" w:eastAsia="bg-BG"/>
        </w:rPr>
        <w:t>жилищна</w:t>
      </w:r>
      <w:r w:rsidRPr="00895AA5">
        <w:rPr>
          <w:rFonts w:eastAsia="Times New Roman"/>
          <w:szCs w:val="24"/>
          <w:lang w:val="bg-BG" w:eastAsia="bg-BG"/>
        </w:rPr>
        <w:t xml:space="preserve"> сграда, с</w:t>
      </w:r>
      <w:r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следния 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........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>..................</w:t>
      </w:r>
      <w:r>
        <w:rPr>
          <w:rFonts w:eastAsia="Times New Roman"/>
          <w:szCs w:val="24"/>
          <w:lang w:val="bg-BG" w:eastAsia="bg-BG"/>
        </w:rPr>
        <w:t>..................</w:t>
      </w:r>
      <w:r w:rsidRPr="006E1EE0">
        <w:rPr>
          <w:rFonts w:eastAsia="Times New Roman"/>
          <w:szCs w:val="24"/>
          <w:lang w:val="bg-BG" w:eastAsia="bg-BG"/>
        </w:rPr>
        <w:t xml:space="preserve">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внасяне и монтаж на доставен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:rsidR="008C43A9" w:rsidRPr="006A3CEF" w:rsidRDefault="008C43A9" w:rsidP="008C43A9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>
        <w:rPr>
          <w:rFonts w:eastAsia="Times New Roman"/>
        </w:rPr>
        <w:t>на гаранционното обслужване</w:t>
      </w:r>
      <w:r w:rsidRPr="006A3CEF">
        <w:rPr>
          <w:rFonts w:eastAsia="Times New Roman"/>
        </w:rPr>
        <w:t>.</w:t>
      </w:r>
    </w:p>
    <w:p w:rsidR="008C43A9" w:rsidRPr="001E5B17" w:rsidRDefault="008C43A9" w:rsidP="008C43A9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:rsidR="00785CB1" w:rsidRPr="00785CB1" w:rsidRDefault="008C43A9" w:rsidP="008C43A9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>до изтичане на десет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 xml:space="preserve">извън 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6A3CEF">
        <w:rPr>
          <w:rFonts w:eastAsia="Times New Roman"/>
          <w:szCs w:val="24"/>
          <w:lang w:val="bg-BG" w:eastAsia="bg-BG"/>
        </w:rPr>
        <w:t>ПОЛУЧАТЕЛ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="006A3CEF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6A3CEF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6A3CEF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</w:t>
      </w:r>
      <w:r w:rsidR="007F22DE">
        <w:rPr>
          <w:rFonts w:eastAsia="Times New Roman"/>
          <w:szCs w:val="24"/>
          <w:lang w:val="bg-BG" w:eastAsia="bg-BG"/>
        </w:rPr>
        <w:t>обек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:rsidR="00895AA5" w:rsidRPr="00895AA5" w:rsidRDefault="008C43A9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датата на 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</w:t>
      </w:r>
      <w:r>
        <w:rPr>
          <w:rFonts w:eastAsia="Times New Roman"/>
          <w:szCs w:val="24"/>
          <w:lang w:val="bg-BG" w:eastAsia="bg-BG"/>
        </w:rPr>
        <w:t>, при условие че при извършване на текущия контр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/или годишния технически преглед не е установено нарушение на условията по настоящия договор. Извършването на текущ контрол и/или годишен технически преглед се документира с протокол съгласно </w:t>
      </w:r>
      <w:r w:rsidRPr="005A7328">
        <w:rPr>
          <w:rFonts w:eastAsia="Times New Roman"/>
          <w:bCs/>
          <w:i/>
          <w:szCs w:val="24"/>
          <w:lang w:val="bg-BG" w:eastAsia="bg-BG"/>
        </w:rPr>
        <w:t>Приложение № 4</w:t>
      </w:r>
      <w:r>
        <w:rPr>
          <w:rFonts w:eastAsia="Times New Roman"/>
          <w:bCs/>
          <w:i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lastRenderedPageBreak/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7F22DE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</w:t>
      </w:r>
      <w:r w:rsidR="007F22DE">
        <w:rPr>
          <w:rFonts w:eastAsia="Times New Roman"/>
          <w:szCs w:val="24"/>
          <w:lang w:val="bg-BG" w:eastAsia="bg-BG"/>
        </w:rPr>
        <w:t xml:space="preserve">както и да не го </w:t>
      </w:r>
      <w:r w:rsidR="00BF612D" w:rsidRPr="00BF612D">
        <w:rPr>
          <w:rFonts w:eastAsia="Times New Roman"/>
          <w:szCs w:val="24"/>
          <w:lang w:val="bg-BG" w:eastAsia="bg-BG"/>
        </w:rPr>
        <w:t>разглобява</w:t>
      </w:r>
      <w:r w:rsidR="007F22DE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="00BF612D" w:rsidRPr="00BF612D">
        <w:rPr>
          <w:rFonts w:eastAsia="Times New Roman"/>
          <w:szCs w:val="24"/>
          <w:lang w:val="bg-BG" w:eastAsia="bg-BG"/>
        </w:rPr>
        <w:t>а не позволява неоторизирани ремонти, най-малко до изтичане на 2 години, считано от датата на монтаж;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B64CDC" w:rsidRPr="00895AA5" w:rsidRDefault="00B64CDC" w:rsidP="00B64CDC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A2789">
        <w:rPr>
          <w:rFonts w:eastAsia="Times New Roman"/>
          <w:szCs w:val="24"/>
          <w:lang w:val="bg-BG" w:eastAsia="bg-BG"/>
        </w:rPr>
        <w:t xml:space="preserve">6. При поискване от Възложителя, да му предоставя информация относно разхода на </w:t>
      </w:r>
      <w:r>
        <w:rPr>
          <w:rFonts w:eastAsia="Times New Roman"/>
          <w:szCs w:val="24"/>
          <w:lang w:val="bg-BG" w:eastAsia="bg-BG"/>
        </w:rPr>
        <w:t>топлинна енергия</w:t>
      </w:r>
      <w:r w:rsidRPr="00AA2789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 до прехвърляне на собствеността на отоплителното устройство на КРАЙНИЯ ПОЛУЧАТЕЛ;</w:t>
      </w:r>
    </w:p>
    <w:p w:rsidR="00895AA5" w:rsidRPr="00895AA5" w:rsidRDefault="00B64CDC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2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Default="00B64CDC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</w:t>
      </w:r>
      <w:r w:rsidR="002E10D2">
        <w:rPr>
          <w:rFonts w:eastAsia="Times New Roman"/>
          <w:szCs w:val="24"/>
          <w:lang w:val="bg-BG" w:eastAsia="bg-BG"/>
        </w:rPr>
        <w:t xml:space="preserve">5,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66023E">
        <w:rPr>
          <w:rFonts w:eastAsia="Times New Roman"/>
          <w:szCs w:val="24"/>
          <w:lang w:eastAsia="bg-BG"/>
        </w:rPr>
        <w:t xml:space="preserve"> </w:t>
      </w:r>
      <w:r w:rsidR="0066023E">
        <w:rPr>
          <w:rFonts w:eastAsia="Times New Roman"/>
          <w:szCs w:val="24"/>
          <w:lang w:val="bg-BG" w:eastAsia="bg-BG"/>
        </w:rPr>
        <w:t xml:space="preserve">и </w:t>
      </w:r>
      <w:r w:rsidR="002E10D2">
        <w:rPr>
          <w:rFonts w:eastAsia="Times New Roman"/>
          <w:szCs w:val="24"/>
          <w:lang w:val="bg-BG" w:eastAsia="bg-BG"/>
        </w:rPr>
        <w:t>8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lastRenderedPageBreak/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.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:rsidR="000C7C28" w:rsidRPr="00904DF8" w:rsidRDefault="000C7C28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:rsidR="00DE173E" w:rsidRDefault="00DE173E" w:rsidP="00DE173E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DE173E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:rsidR="00AA2789" w:rsidRDefault="00AA2789">
      <w:pPr>
        <w:spacing w:after="0" w:line="240" w:lineRule="auto"/>
        <w:jc w:val="left"/>
      </w:pPr>
      <w:r>
        <w:br w:type="page"/>
      </w:r>
    </w:p>
    <w:p w:rsidR="00B86BF2" w:rsidRDefault="00B86BF2"/>
    <w:p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8C43A9" w:rsidRPr="00034156" w:rsidRDefault="008C43A9" w:rsidP="008C43A9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>
        <w:rPr>
          <w:rFonts w:eastAsia="Times New Roman"/>
          <w:bCs/>
          <w:szCs w:val="24"/>
          <w:lang w:val="bg-BG" w:eastAsia="bg-BG"/>
        </w:rPr>
        <w:t>текущ</w:t>
      </w:r>
      <w:r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  <w:t>(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 w:rsidRPr="00034156">
        <w:rPr>
          <w:rFonts w:eastAsia="Times New Roman"/>
          <w:bCs/>
          <w:szCs w:val="24"/>
          <w:lang w:val="bg-BG" w:eastAsia="bg-BG"/>
        </w:rPr>
        <w:t>)</w:t>
      </w:r>
    </w:p>
    <w:p w:rsidR="008C43A9" w:rsidRPr="00034156" w:rsidRDefault="008C43A9" w:rsidP="008C43A9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8C43A9" w:rsidRPr="00034156" w:rsidRDefault="008C43A9" w:rsidP="008C43A9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8C43A9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8C43A9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8C43A9" w:rsidRPr="00034156" w:rsidRDefault="008C43A9" w:rsidP="008C43A9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8C43A9" w:rsidRDefault="008C43A9" w:rsidP="008C43A9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 </w:t>
      </w:r>
    </w:p>
    <w:p w:rsidR="008C43A9" w:rsidRPr="002B7368" w:rsidRDefault="008C43A9" w:rsidP="008C43A9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8C43A9" w:rsidRDefault="008C43A9" w:rsidP="008C43A9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8C43A9" w:rsidRPr="00034156" w:rsidRDefault="008C43A9" w:rsidP="008C43A9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EE1E17" w:rsidRPr="00034156" w:rsidRDefault="008C43A9" w:rsidP="008C43A9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0E9A" w:rsidRDefault="001A0E9A" w:rsidP="00B354E1">
      <w:pPr>
        <w:spacing w:after="0" w:line="240" w:lineRule="auto"/>
      </w:pPr>
      <w:r>
        <w:separator/>
      </w:r>
    </w:p>
  </w:endnote>
  <w:endnote w:type="continuationSeparator" w:id="0">
    <w:p w:rsidR="001A0E9A" w:rsidRDefault="001A0E9A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276120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0E9A" w:rsidRDefault="001A0E9A" w:rsidP="00B354E1">
      <w:pPr>
        <w:spacing w:after="0" w:line="240" w:lineRule="auto"/>
      </w:pPr>
      <w:r>
        <w:separator/>
      </w:r>
    </w:p>
  </w:footnote>
  <w:footnote w:type="continuationSeparator" w:id="0">
    <w:p w:rsidR="001A0E9A" w:rsidRDefault="001A0E9A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Default="002B7368">
    <w:pPr>
      <w:pStyle w:val="Header"/>
    </w:pPr>
  </w:p>
  <w:p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714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3613F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0E9A"/>
    <w:rsid w:val="001A2748"/>
    <w:rsid w:val="001A348E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120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023E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173"/>
    <w:rsid w:val="0070383B"/>
    <w:rsid w:val="0070432A"/>
    <w:rsid w:val="00707E72"/>
    <w:rsid w:val="007116EA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53F0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1F3E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43A9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2A18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0437"/>
    <w:rsid w:val="00A1419F"/>
    <w:rsid w:val="00A1460B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2370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267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CDC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5BF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217C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8731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E71C3"/>
    <w:rsid w:val="00EF0F9C"/>
    <w:rsid w:val="00EF1134"/>
    <w:rsid w:val="00EF144A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54C9B842"/>
  <w15:docId w15:val="{F06C736C-276A-4362-88A7-E7137495D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7AC0D-19DE-4E1D-BFBE-87AAF1C6A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215</Words>
  <Characters>18330</Characters>
  <Application>Microsoft Office Word</Application>
  <DocSecurity>0</DocSecurity>
  <Lines>152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9</cp:revision>
  <cp:lastPrinted>2019-11-12T08:13:00Z</cp:lastPrinted>
  <dcterms:created xsi:type="dcterms:W3CDTF">2020-05-13T05:44:00Z</dcterms:created>
  <dcterms:modified xsi:type="dcterms:W3CDTF">2020-05-22T08:27:00Z</dcterms:modified>
</cp:coreProperties>
</file>